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44cc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352b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7ae1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1:24:28Z</dcterms:created>
  <dcterms:modified xsi:type="dcterms:W3CDTF">2022-02-02T21:24:28Z</dcterms:modified>
</cp:coreProperties>
</file>